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007DBE" w14:textId="77777777" w:rsidR="0044071D" w:rsidRPr="00B04975" w:rsidRDefault="0044071D" w:rsidP="0044071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04975">
        <w:rPr>
          <w:rFonts w:ascii="Times New Roman" w:eastAsia="Times New Roman" w:hAnsi="Times New Roman" w:cs="Times New Roman"/>
          <w:b/>
          <w:sz w:val="24"/>
          <w:szCs w:val="24"/>
        </w:rPr>
        <w:t>Gatton College of Business and Economics – University of Kentucky</w:t>
      </w:r>
    </w:p>
    <w:p w14:paraId="3986D188" w14:textId="033618DB" w:rsidR="00C5016E" w:rsidRPr="0043191C" w:rsidRDefault="00E547A0" w:rsidP="00C5016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191C">
        <w:rPr>
          <w:rFonts w:ascii="Times New Roman" w:hAnsi="Times New Roman" w:cs="Times New Roman"/>
          <w:b/>
          <w:sz w:val="24"/>
          <w:szCs w:val="24"/>
        </w:rPr>
        <w:t>FERPA Consent To Release Student Information</w:t>
      </w:r>
    </w:p>
    <w:p w14:paraId="2C9D26D4" w14:textId="77777777" w:rsidR="00E547A0" w:rsidRDefault="00E547A0" w:rsidP="00C5016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EC207C8" w14:textId="4684FA92" w:rsidR="008F6090" w:rsidRPr="001C6C84" w:rsidRDefault="008F6090" w:rsidP="008F6090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43191C">
        <w:rPr>
          <w:rFonts w:ascii="Times New Roman" w:eastAsia="Arial Unicode MS" w:hAnsi="Times New Roman" w:cs="Times New Roman"/>
          <w:sz w:val="24"/>
          <w:szCs w:val="24"/>
        </w:rPr>
        <w:t xml:space="preserve">In compliance with the federal </w:t>
      </w:r>
      <w:r w:rsidRPr="0043191C">
        <w:rPr>
          <w:rFonts w:ascii="Times New Roman" w:eastAsia="Arial Unicode MS" w:hAnsi="Times New Roman" w:cs="Times New Roman"/>
          <w:iCs/>
          <w:sz w:val="24"/>
          <w:szCs w:val="24"/>
        </w:rPr>
        <w:t>Family Educational Rights and Privacy Act of 1974 (FERPA)</w:t>
      </w:r>
      <w:r w:rsidRPr="0043191C">
        <w:rPr>
          <w:rFonts w:ascii="Times New Roman" w:eastAsia="Arial Unicode MS" w:hAnsi="Times New Roman" w:cs="Times New Roman"/>
          <w:i/>
          <w:iCs/>
          <w:sz w:val="24"/>
          <w:szCs w:val="24"/>
        </w:rPr>
        <w:t xml:space="preserve"> </w:t>
      </w:r>
      <w:r w:rsidRPr="0043191C">
        <w:rPr>
          <w:rFonts w:ascii="Times New Roman" w:eastAsia="Arial Unicode MS" w:hAnsi="Times New Roman" w:cs="Times New Roman"/>
          <w:sz w:val="24"/>
          <w:szCs w:val="24"/>
        </w:rPr>
        <w:t xml:space="preserve">and the University of Kentucky’s Policy on Access to and Release of Student Education Records, the University </w:t>
      </w:r>
      <w:r w:rsidR="00A928BE" w:rsidRPr="0043191C">
        <w:rPr>
          <w:rFonts w:ascii="Times New Roman" w:eastAsia="Arial Unicode MS" w:hAnsi="Times New Roman" w:cs="Times New Roman"/>
          <w:sz w:val="24"/>
          <w:szCs w:val="24"/>
        </w:rPr>
        <w:t xml:space="preserve">of Kentucky </w:t>
      </w:r>
      <w:r w:rsidRPr="0043191C">
        <w:rPr>
          <w:rFonts w:ascii="Times New Roman" w:eastAsia="Arial Unicode MS" w:hAnsi="Times New Roman" w:cs="Times New Roman"/>
          <w:sz w:val="24"/>
          <w:szCs w:val="24"/>
        </w:rPr>
        <w:t>is prohibited from providing certain information from your student</w:t>
      </w:r>
      <w:r w:rsidR="0028493A" w:rsidRPr="0043191C">
        <w:rPr>
          <w:rFonts w:ascii="Times New Roman" w:eastAsia="Arial Unicode MS" w:hAnsi="Times New Roman" w:cs="Times New Roman"/>
          <w:sz w:val="24"/>
          <w:szCs w:val="24"/>
        </w:rPr>
        <w:t xml:space="preserve"> education</w:t>
      </w:r>
      <w:r w:rsidRPr="0043191C">
        <w:rPr>
          <w:rFonts w:ascii="Times New Roman" w:eastAsia="Arial Unicode MS" w:hAnsi="Times New Roman" w:cs="Times New Roman"/>
          <w:sz w:val="24"/>
          <w:szCs w:val="24"/>
        </w:rPr>
        <w:t xml:space="preserve"> records to a third party, such as information on grades, billing, tuition and fees assessments, financial aid (including scholarships, grants, work-study, or loan amounts) and other student record information.  This restriction </w:t>
      </w:r>
      <w:r w:rsidRPr="00A4537C">
        <w:rPr>
          <w:rFonts w:ascii="Times New Roman" w:eastAsia="Arial Unicode MS" w:hAnsi="Times New Roman" w:cs="Times New Roman"/>
          <w:noProof/>
          <w:sz w:val="24"/>
          <w:szCs w:val="24"/>
        </w:rPr>
        <w:t>applies</w:t>
      </w:r>
      <w:r w:rsidR="00A4537C">
        <w:rPr>
          <w:rFonts w:ascii="Times New Roman" w:eastAsia="Arial Unicode MS" w:hAnsi="Times New Roman" w:cs="Times New Roman"/>
          <w:noProof/>
          <w:sz w:val="24"/>
          <w:szCs w:val="24"/>
        </w:rPr>
        <w:t>,</w:t>
      </w:r>
      <w:r w:rsidRPr="0043191C">
        <w:rPr>
          <w:rFonts w:ascii="Times New Roman" w:eastAsia="Arial Unicode MS" w:hAnsi="Times New Roman" w:cs="Times New Roman"/>
          <w:sz w:val="24"/>
          <w:szCs w:val="24"/>
        </w:rPr>
        <w:t xml:space="preserve"> but is not limited, to your parents, your spouse, or a sponsor.</w:t>
      </w:r>
    </w:p>
    <w:p w14:paraId="64B14777" w14:textId="7D99FBC2" w:rsidR="008F6090" w:rsidRPr="001C6C84" w:rsidRDefault="008F6090" w:rsidP="008F6090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43191C">
        <w:rPr>
          <w:rFonts w:ascii="Times New Roman" w:eastAsia="Arial Unicode MS" w:hAnsi="Times New Roman" w:cs="Times New Roman"/>
          <w:sz w:val="24"/>
          <w:szCs w:val="24"/>
        </w:rPr>
        <w:t>You may, at your discretion, grant the University</w:t>
      </w:r>
      <w:r w:rsidR="006453EC" w:rsidRPr="0043191C">
        <w:rPr>
          <w:rFonts w:ascii="Times New Roman" w:eastAsia="Arial Unicode MS" w:hAnsi="Times New Roman" w:cs="Times New Roman"/>
          <w:sz w:val="24"/>
          <w:szCs w:val="24"/>
        </w:rPr>
        <w:t xml:space="preserve"> of Kentucky</w:t>
      </w:r>
      <w:r w:rsidRPr="0043191C">
        <w:rPr>
          <w:rFonts w:ascii="Times New Roman" w:eastAsia="Arial Unicode MS" w:hAnsi="Times New Roman" w:cs="Times New Roman"/>
          <w:sz w:val="24"/>
          <w:szCs w:val="24"/>
        </w:rPr>
        <w:t xml:space="preserve"> permission to release information </w:t>
      </w:r>
      <w:r w:rsidR="006453EC" w:rsidRPr="0043191C">
        <w:rPr>
          <w:rFonts w:ascii="Times New Roman" w:eastAsia="Arial Unicode MS" w:hAnsi="Times New Roman" w:cs="Times New Roman"/>
          <w:sz w:val="24"/>
          <w:szCs w:val="24"/>
        </w:rPr>
        <w:t>from</w:t>
      </w:r>
      <w:r w:rsidRPr="0043191C">
        <w:rPr>
          <w:rFonts w:ascii="Times New Roman" w:eastAsia="Arial Unicode MS" w:hAnsi="Times New Roman" w:cs="Times New Roman"/>
          <w:sz w:val="24"/>
          <w:szCs w:val="24"/>
        </w:rPr>
        <w:t xml:space="preserve"> your student</w:t>
      </w:r>
      <w:r w:rsidR="006453EC" w:rsidRPr="0043191C">
        <w:rPr>
          <w:rFonts w:ascii="Times New Roman" w:eastAsia="Arial Unicode MS" w:hAnsi="Times New Roman" w:cs="Times New Roman"/>
          <w:sz w:val="24"/>
          <w:szCs w:val="24"/>
        </w:rPr>
        <w:t xml:space="preserve"> education</w:t>
      </w:r>
      <w:r w:rsidRPr="0043191C">
        <w:rPr>
          <w:rFonts w:ascii="Times New Roman" w:eastAsia="Arial Unicode MS" w:hAnsi="Times New Roman" w:cs="Times New Roman"/>
          <w:sz w:val="24"/>
          <w:szCs w:val="24"/>
        </w:rPr>
        <w:t xml:space="preserve"> records to a third party by submitting a completed </w:t>
      </w:r>
      <w:r w:rsidR="006453EC" w:rsidRPr="0043191C">
        <w:rPr>
          <w:rFonts w:ascii="Times New Roman" w:eastAsia="Arial Unicode MS" w:hAnsi="Times New Roman" w:cs="Times New Roman"/>
          <w:sz w:val="24"/>
          <w:szCs w:val="24"/>
        </w:rPr>
        <w:t xml:space="preserve">FERPA Consent to Release </w:t>
      </w:r>
      <w:r w:rsidRPr="0043191C">
        <w:rPr>
          <w:rFonts w:ascii="Times New Roman" w:eastAsia="Arial Unicode MS" w:hAnsi="Times New Roman" w:cs="Times New Roman"/>
          <w:sz w:val="24"/>
          <w:szCs w:val="24"/>
        </w:rPr>
        <w:t>Student Information</w:t>
      </w:r>
      <w:r w:rsidR="004F1700" w:rsidRPr="0043191C">
        <w:rPr>
          <w:rFonts w:ascii="Times New Roman" w:eastAsia="Arial Unicode MS" w:hAnsi="Times New Roman" w:cs="Times New Roman"/>
          <w:sz w:val="24"/>
          <w:szCs w:val="24"/>
        </w:rPr>
        <w:t xml:space="preserve"> (Consent)</w:t>
      </w:r>
      <w:r w:rsidRPr="0043191C">
        <w:rPr>
          <w:rFonts w:ascii="Times New Roman" w:eastAsia="Arial Unicode MS" w:hAnsi="Times New Roman" w:cs="Times New Roman"/>
          <w:sz w:val="24"/>
          <w:szCs w:val="24"/>
        </w:rPr>
        <w:t xml:space="preserve">.  You must complete a separate form for each third party to whom you grant access to information </w:t>
      </w:r>
      <w:r w:rsidR="006453EC" w:rsidRPr="0043191C">
        <w:rPr>
          <w:rFonts w:ascii="Times New Roman" w:eastAsia="Arial Unicode MS" w:hAnsi="Times New Roman" w:cs="Times New Roman"/>
          <w:sz w:val="24"/>
          <w:szCs w:val="24"/>
        </w:rPr>
        <w:t xml:space="preserve">from </w:t>
      </w:r>
      <w:r w:rsidRPr="0043191C">
        <w:rPr>
          <w:rFonts w:ascii="Times New Roman" w:eastAsia="Arial Unicode MS" w:hAnsi="Times New Roman" w:cs="Times New Roman"/>
          <w:sz w:val="24"/>
          <w:szCs w:val="24"/>
        </w:rPr>
        <w:t xml:space="preserve">your student </w:t>
      </w:r>
      <w:r w:rsidR="006453EC" w:rsidRPr="0043191C">
        <w:rPr>
          <w:rFonts w:ascii="Times New Roman" w:eastAsia="Arial Unicode MS" w:hAnsi="Times New Roman" w:cs="Times New Roman"/>
          <w:sz w:val="24"/>
          <w:szCs w:val="24"/>
        </w:rPr>
        <w:t xml:space="preserve">education </w:t>
      </w:r>
      <w:r w:rsidRPr="0043191C">
        <w:rPr>
          <w:rFonts w:ascii="Times New Roman" w:eastAsia="Arial Unicode MS" w:hAnsi="Times New Roman" w:cs="Times New Roman"/>
          <w:sz w:val="24"/>
          <w:szCs w:val="24"/>
        </w:rPr>
        <w:t xml:space="preserve">records.  The specified information will be made available only if requested by the authorized third party.  The University </w:t>
      </w:r>
      <w:r w:rsidR="00153209" w:rsidRPr="0043191C">
        <w:rPr>
          <w:rFonts w:ascii="Times New Roman" w:eastAsia="Arial Unicode MS" w:hAnsi="Times New Roman" w:cs="Times New Roman"/>
          <w:sz w:val="24"/>
          <w:szCs w:val="24"/>
        </w:rPr>
        <w:t xml:space="preserve">of Kentucky </w:t>
      </w:r>
      <w:r w:rsidRPr="0043191C">
        <w:rPr>
          <w:rFonts w:ascii="Times New Roman" w:eastAsia="Arial Unicode MS" w:hAnsi="Times New Roman" w:cs="Times New Roman"/>
          <w:sz w:val="24"/>
          <w:szCs w:val="24"/>
        </w:rPr>
        <w:t>does not automatically send information to a third party.</w:t>
      </w:r>
    </w:p>
    <w:p w14:paraId="77FB444D" w14:textId="6F4E8377" w:rsidR="00CB7C03" w:rsidRPr="0043191C" w:rsidRDefault="008F6090" w:rsidP="00EC1C4D">
      <w:pPr>
        <w:tabs>
          <w:tab w:val="left" w:pos="720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3191C">
        <w:rPr>
          <w:rFonts w:ascii="Times New Roman" w:eastAsia="Arial Unicode MS" w:hAnsi="Times New Roman" w:cs="Times New Roman"/>
          <w:sz w:val="24"/>
          <w:szCs w:val="24"/>
        </w:rPr>
        <w:t xml:space="preserve">Please note that, unless restricted below, your authorization to release information has </w:t>
      </w:r>
      <w:r w:rsidRPr="0043191C">
        <w:rPr>
          <w:rFonts w:ascii="Times New Roman" w:eastAsia="Arial Unicode MS" w:hAnsi="Times New Roman" w:cs="Times New Roman"/>
          <w:i/>
          <w:iCs/>
          <w:sz w:val="24"/>
          <w:szCs w:val="24"/>
        </w:rPr>
        <w:t xml:space="preserve">no expiration date; </w:t>
      </w:r>
      <w:r w:rsidRPr="0043191C">
        <w:rPr>
          <w:rFonts w:ascii="Times New Roman" w:eastAsia="Arial Unicode MS" w:hAnsi="Times New Roman" w:cs="Times New Roman"/>
          <w:sz w:val="24"/>
          <w:szCs w:val="24"/>
        </w:rPr>
        <w:t xml:space="preserve">however, you may revoke your authorization at any time by </w:t>
      </w:r>
      <w:r w:rsidR="004F1700" w:rsidRPr="0043191C">
        <w:rPr>
          <w:rFonts w:ascii="Times New Roman" w:hAnsi="Times New Roman" w:cs="Times New Roman"/>
          <w:sz w:val="24"/>
          <w:szCs w:val="24"/>
        </w:rPr>
        <w:t xml:space="preserve">signing the Revocation Section </w:t>
      </w:r>
      <w:r w:rsidR="00BB07AB" w:rsidRPr="0043191C">
        <w:rPr>
          <w:rFonts w:ascii="Times New Roman" w:hAnsi="Times New Roman" w:cs="Times New Roman"/>
          <w:sz w:val="24"/>
          <w:szCs w:val="24"/>
        </w:rPr>
        <w:t>at the end</w:t>
      </w:r>
      <w:r w:rsidR="004F1700" w:rsidRPr="0043191C">
        <w:rPr>
          <w:rFonts w:ascii="Times New Roman" w:hAnsi="Times New Roman" w:cs="Times New Roman"/>
          <w:sz w:val="24"/>
          <w:szCs w:val="24"/>
        </w:rPr>
        <w:t xml:space="preserve"> of this form</w:t>
      </w:r>
      <w:r w:rsidRPr="0043191C">
        <w:rPr>
          <w:rFonts w:ascii="Times New Roman" w:eastAsia="Arial Unicode MS" w:hAnsi="Times New Roman" w:cs="Times New Roman"/>
          <w:sz w:val="24"/>
          <w:szCs w:val="24"/>
        </w:rPr>
        <w:t xml:space="preserve">. </w:t>
      </w:r>
      <w:r w:rsidR="008F0084" w:rsidRPr="0043191C">
        <w:rPr>
          <w:rFonts w:ascii="Times New Roman" w:eastAsia="Arial Unicode MS" w:hAnsi="Times New Roman" w:cs="Times New Roman"/>
          <w:sz w:val="24"/>
          <w:szCs w:val="24"/>
        </w:rPr>
        <w:t xml:space="preserve"> </w:t>
      </w:r>
    </w:p>
    <w:p w14:paraId="086C1C4E" w14:textId="77777777" w:rsidR="00CB7C03" w:rsidRPr="001C6C84" w:rsidRDefault="00CB7C03" w:rsidP="001C6C84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066B1210" w14:textId="3BB8E9CB" w:rsidR="00C5016E" w:rsidRPr="0043191C" w:rsidRDefault="00C5016E" w:rsidP="001C6C84">
      <w:pPr>
        <w:tabs>
          <w:tab w:val="left" w:pos="7200"/>
        </w:tabs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3191C">
        <w:rPr>
          <w:rFonts w:ascii="Times New Roman" w:hAnsi="Times New Roman" w:cs="Times New Roman"/>
          <w:sz w:val="24"/>
          <w:szCs w:val="24"/>
        </w:rPr>
        <w:t xml:space="preserve">Name of Student: </w:t>
      </w:r>
      <w:r w:rsidR="007F6C6D" w:rsidRPr="0043191C">
        <w:rPr>
          <w:rFonts w:ascii="Times New Roman" w:hAnsi="Times New Roman" w:cs="Times New Roman"/>
          <w:sz w:val="24"/>
          <w:szCs w:val="24"/>
          <w:u w:val="single"/>
        </w:rPr>
        <w:tab/>
      </w:r>
      <w:r w:rsidR="00833F11" w:rsidRPr="0043191C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54A0ABAE" w14:textId="72B4F835" w:rsidR="00C5016E" w:rsidRPr="00E547A0" w:rsidRDefault="00C5016E" w:rsidP="001C6C84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32E71112" w14:textId="32E6CDC4" w:rsidR="00C5016E" w:rsidRPr="0043191C" w:rsidRDefault="006074DB" w:rsidP="001C6C84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43191C">
        <w:rPr>
          <w:rFonts w:ascii="Times New Roman" w:hAnsi="Times New Roman" w:cs="Times New Roman"/>
          <w:sz w:val="24"/>
          <w:szCs w:val="24"/>
        </w:rPr>
        <w:t>To</w:t>
      </w:r>
      <w:r w:rsidR="00C5016E" w:rsidRPr="0043191C">
        <w:rPr>
          <w:rFonts w:ascii="Times New Roman" w:hAnsi="Times New Roman" w:cs="Times New Roman"/>
          <w:sz w:val="24"/>
          <w:szCs w:val="24"/>
        </w:rPr>
        <w:t>:</w:t>
      </w:r>
      <w:r w:rsidR="007F6C6D" w:rsidRPr="0043191C">
        <w:rPr>
          <w:rFonts w:ascii="Times New Roman" w:hAnsi="Times New Roman" w:cs="Times New Roman"/>
          <w:sz w:val="24"/>
          <w:szCs w:val="24"/>
        </w:rPr>
        <w:t xml:space="preserve"> </w:t>
      </w:r>
      <w:r w:rsidR="007F6C6D" w:rsidRPr="0043191C">
        <w:rPr>
          <w:rFonts w:ascii="Times New Roman" w:hAnsi="Times New Roman" w:cs="Times New Roman"/>
          <w:sz w:val="24"/>
          <w:szCs w:val="24"/>
          <w:u w:val="single"/>
        </w:rPr>
        <w:tab/>
      </w:r>
      <w:r w:rsidR="00833F11" w:rsidRPr="0043191C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6586B7BA" w14:textId="3017659A" w:rsidR="00C5016E" w:rsidRPr="0043191C" w:rsidRDefault="00C5016E" w:rsidP="00C5016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3191C">
        <w:rPr>
          <w:rFonts w:ascii="Times New Roman" w:hAnsi="Times New Roman" w:cs="Times New Roman"/>
          <w:sz w:val="24"/>
          <w:szCs w:val="24"/>
        </w:rPr>
        <w:t xml:space="preserve">(Name of University Official and Department that </w:t>
      </w:r>
      <w:r w:rsidR="009C3157" w:rsidRPr="0043191C">
        <w:rPr>
          <w:rFonts w:ascii="Times New Roman" w:hAnsi="Times New Roman" w:cs="Times New Roman"/>
          <w:sz w:val="24"/>
          <w:szCs w:val="24"/>
        </w:rPr>
        <w:t xml:space="preserve">will </w:t>
      </w:r>
      <w:r w:rsidRPr="0043191C">
        <w:rPr>
          <w:rFonts w:ascii="Times New Roman" w:hAnsi="Times New Roman" w:cs="Times New Roman"/>
          <w:sz w:val="24"/>
          <w:szCs w:val="24"/>
        </w:rPr>
        <w:t>release information)</w:t>
      </w:r>
    </w:p>
    <w:p w14:paraId="7C4352C0" w14:textId="77777777" w:rsidR="00C5016E" w:rsidRPr="00E547A0" w:rsidRDefault="00C5016E" w:rsidP="00C5016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DCA9D71" w14:textId="4116C287" w:rsidR="00C5016E" w:rsidRPr="0043191C" w:rsidRDefault="00C5016E" w:rsidP="00C5016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3191C">
        <w:rPr>
          <w:rFonts w:ascii="Times New Roman" w:hAnsi="Times New Roman" w:cs="Times New Roman"/>
          <w:sz w:val="24"/>
          <w:szCs w:val="24"/>
        </w:rPr>
        <w:t xml:space="preserve">Name of person </w:t>
      </w:r>
      <w:r w:rsidR="009C3157" w:rsidRPr="0043191C">
        <w:rPr>
          <w:rFonts w:ascii="Times New Roman" w:hAnsi="Times New Roman" w:cs="Times New Roman"/>
          <w:sz w:val="24"/>
          <w:szCs w:val="24"/>
        </w:rPr>
        <w:t xml:space="preserve">or entity </w:t>
      </w:r>
      <w:r w:rsidRPr="0043191C">
        <w:rPr>
          <w:rFonts w:ascii="Times New Roman" w:hAnsi="Times New Roman" w:cs="Times New Roman"/>
          <w:sz w:val="24"/>
          <w:szCs w:val="24"/>
        </w:rPr>
        <w:t>whom the educational records will be released:</w:t>
      </w:r>
    </w:p>
    <w:p w14:paraId="2106BE1C" w14:textId="77777777" w:rsidR="00C5016E" w:rsidRPr="00E547A0" w:rsidRDefault="00C5016E" w:rsidP="00C5016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2F7C6FD" w14:textId="7DBE5A9A" w:rsidR="006074DB" w:rsidRPr="001C6C84" w:rsidRDefault="007F6C6D" w:rsidP="001C6C84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833F11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1782BF87" w14:textId="0EC57EA9" w:rsidR="003674F7" w:rsidRPr="0043191C" w:rsidRDefault="00E547A0" w:rsidP="003674F7">
      <w:pPr>
        <w:rPr>
          <w:rFonts w:ascii="Times New Roman" w:hAnsi="Times New Roman" w:cs="Times New Roman"/>
          <w:b/>
          <w:sz w:val="24"/>
          <w:szCs w:val="24"/>
        </w:rPr>
      </w:pPr>
      <w:r w:rsidRPr="0043191C">
        <w:rPr>
          <w:rFonts w:ascii="Times New Roman" w:hAnsi="Times New Roman" w:cs="Times New Roman"/>
          <w:b/>
          <w:sz w:val="24"/>
          <w:szCs w:val="24"/>
        </w:rPr>
        <w:t>The only information that is to be released under this consent is:</w:t>
      </w:r>
    </w:p>
    <w:p w14:paraId="0DFA4C6D" w14:textId="7A0B45B5" w:rsidR="003674F7" w:rsidRPr="0043191C" w:rsidRDefault="003674F7" w:rsidP="003674F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3191C">
        <w:rPr>
          <w:rFonts w:ascii="Times New Roman" w:hAnsi="Times New Roman" w:cs="Times New Roman"/>
          <w:sz w:val="24"/>
          <w:szCs w:val="24"/>
        </w:rPr>
        <w:t>___</w:t>
      </w:r>
      <w:r w:rsidR="009C3157" w:rsidRPr="0043191C">
        <w:rPr>
          <w:rFonts w:ascii="Times New Roman" w:hAnsi="Times New Roman" w:cs="Times New Roman"/>
          <w:sz w:val="24"/>
          <w:szCs w:val="24"/>
        </w:rPr>
        <w:t>_ Transcript</w:t>
      </w:r>
    </w:p>
    <w:p w14:paraId="5652B5C8" w14:textId="77777777" w:rsidR="003674F7" w:rsidRPr="0043191C" w:rsidRDefault="003674F7" w:rsidP="003674F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3191C">
        <w:rPr>
          <w:rFonts w:ascii="Times New Roman" w:hAnsi="Times New Roman" w:cs="Times New Roman"/>
          <w:sz w:val="24"/>
          <w:szCs w:val="24"/>
        </w:rPr>
        <w:t xml:space="preserve">____ </w:t>
      </w:r>
      <w:r w:rsidR="00C5016E" w:rsidRPr="0043191C">
        <w:rPr>
          <w:rFonts w:ascii="Times New Roman" w:hAnsi="Times New Roman" w:cs="Times New Roman"/>
          <w:sz w:val="24"/>
          <w:szCs w:val="24"/>
        </w:rPr>
        <w:t xml:space="preserve">Disciplinary records </w:t>
      </w:r>
    </w:p>
    <w:p w14:paraId="3E149EBC" w14:textId="77777777" w:rsidR="00C5016E" w:rsidRPr="0043191C" w:rsidRDefault="003674F7" w:rsidP="003674F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3191C">
        <w:rPr>
          <w:rFonts w:ascii="Times New Roman" w:hAnsi="Times New Roman" w:cs="Times New Roman"/>
          <w:sz w:val="24"/>
          <w:szCs w:val="24"/>
        </w:rPr>
        <w:t xml:space="preserve">____ </w:t>
      </w:r>
      <w:r w:rsidR="00C5016E" w:rsidRPr="0043191C">
        <w:rPr>
          <w:rFonts w:ascii="Times New Roman" w:hAnsi="Times New Roman" w:cs="Times New Roman"/>
          <w:sz w:val="24"/>
          <w:szCs w:val="24"/>
        </w:rPr>
        <w:t xml:space="preserve">Recommendations for employment or admission </w:t>
      </w:r>
      <w:r w:rsidRPr="0043191C">
        <w:rPr>
          <w:rFonts w:ascii="Times New Roman" w:hAnsi="Times New Roman" w:cs="Times New Roman"/>
          <w:sz w:val="24"/>
          <w:szCs w:val="24"/>
        </w:rPr>
        <w:t>to other schools</w:t>
      </w:r>
    </w:p>
    <w:p w14:paraId="0E8BF658" w14:textId="3592BB28" w:rsidR="00C17F8B" w:rsidRPr="0043191C" w:rsidRDefault="003674F7" w:rsidP="003674F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3191C">
        <w:rPr>
          <w:rFonts w:ascii="Times New Roman" w:hAnsi="Times New Roman" w:cs="Times New Roman"/>
          <w:sz w:val="24"/>
          <w:szCs w:val="24"/>
        </w:rPr>
        <w:t xml:space="preserve">____ All records </w:t>
      </w:r>
    </w:p>
    <w:p w14:paraId="0472722C" w14:textId="53F01256" w:rsidR="00C17F8B" w:rsidRPr="00FA50A4" w:rsidRDefault="00C17F8B" w:rsidP="003674F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A50A4">
        <w:rPr>
          <w:rFonts w:ascii="Times New Roman" w:hAnsi="Times New Roman" w:cs="Times New Roman"/>
          <w:sz w:val="24"/>
          <w:szCs w:val="24"/>
        </w:rPr>
        <w:t>____ Grades</w:t>
      </w:r>
      <w:r w:rsidR="00E547A0" w:rsidRPr="00FA50A4">
        <w:rPr>
          <w:rFonts w:ascii="Times New Roman" w:hAnsi="Times New Roman" w:cs="Times New Roman"/>
          <w:sz w:val="24"/>
          <w:szCs w:val="24"/>
        </w:rPr>
        <w:t xml:space="preserve"> in cours</w:t>
      </w:r>
      <w:r w:rsidR="006074DB" w:rsidRPr="00FA50A4">
        <w:rPr>
          <w:rFonts w:ascii="Times New Roman" w:hAnsi="Times New Roman" w:cs="Times New Roman"/>
          <w:sz w:val="24"/>
          <w:szCs w:val="24"/>
        </w:rPr>
        <w:t>es taken from</w:t>
      </w:r>
      <w:r w:rsidR="0043191C" w:rsidRPr="00FA50A4">
        <w:rPr>
          <w:rFonts w:ascii="Times New Roman" w:hAnsi="Times New Roman" w:cs="Times New Roman"/>
          <w:sz w:val="24"/>
          <w:szCs w:val="24"/>
        </w:rPr>
        <w:t xml:space="preserve"> </w:t>
      </w:r>
      <w:r w:rsidR="00A4537C">
        <w:rPr>
          <w:rFonts w:ascii="Times New Roman" w:hAnsi="Times New Roman" w:cs="Times New Roman"/>
          <w:sz w:val="24"/>
          <w:szCs w:val="24"/>
        </w:rPr>
        <w:t xml:space="preserve">the </w:t>
      </w:r>
      <w:r w:rsidR="006074DB" w:rsidRPr="00FA50A4">
        <w:rPr>
          <w:rFonts w:ascii="Times New Roman" w:hAnsi="Times New Roman" w:cs="Times New Roman"/>
          <w:sz w:val="24"/>
          <w:szCs w:val="24"/>
        </w:rPr>
        <w:t>University Official listed above</w:t>
      </w:r>
    </w:p>
    <w:p w14:paraId="730DAC81" w14:textId="2AD42512" w:rsidR="00C17F8B" w:rsidRPr="00FA50A4" w:rsidRDefault="00C17F8B" w:rsidP="003674F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A50A4">
        <w:rPr>
          <w:rFonts w:ascii="Times New Roman" w:hAnsi="Times New Roman" w:cs="Times New Roman"/>
          <w:sz w:val="24"/>
          <w:szCs w:val="24"/>
        </w:rPr>
        <w:t>____ Semester term(s) permitted to use</w:t>
      </w:r>
    </w:p>
    <w:p w14:paraId="68E42A30" w14:textId="2101CC09" w:rsidR="003674F7" w:rsidRPr="00FA50A4" w:rsidRDefault="003674F7" w:rsidP="001C6C84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FA50A4">
        <w:rPr>
          <w:rFonts w:ascii="Times New Roman" w:hAnsi="Times New Roman" w:cs="Times New Roman"/>
          <w:sz w:val="24"/>
          <w:szCs w:val="24"/>
        </w:rPr>
        <w:t xml:space="preserve">____ Other (specify) </w:t>
      </w:r>
      <w:r w:rsidR="007F6C6D" w:rsidRPr="00FA50A4">
        <w:rPr>
          <w:rFonts w:ascii="Times New Roman" w:hAnsi="Times New Roman" w:cs="Times New Roman"/>
          <w:sz w:val="24"/>
          <w:szCs w:val="24"/>
          <w:u w:val="single"/>
        </w:rPr>
        <w:tab/>
        <w:t xml:space="preserve"> </w:t>
      </w:r>
    </w:p>
    <w:p w14:paraId="14335380" w14:textId="7CCFAD60" w:rsidR="003674F7" w:rsidRPr="00E547A0" w:rsidRDefault="003674F7" w:rsidP="003674F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12F6FC6" w14:textId="77777777" w:rsidR="0044071D" w:rsidRDefault="0044071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63B2779" w14:textId="17A1B1D1" w:rsidR="00E547A0" w:rsidRPr="00FA50A4" w:rsidRDefault="00E547A0" w:rsidP="003674F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A50A4">
        <w:rPr>
          <w:rFonts w:ascii="Times New Roman" w:hAnsi="Times New Roman" w:cs="Times New Roman"/>
          <w:b/>
          <w:sz w:val="24"/>
          <w:szCs w:val="24"/>
        </w:rPr>
        <w:lastRenderedPageBreak/>
        <w:t>This information may be released for the following purposes:</w:t>
      </w:r>
    </w:p>
    <w:p w14:paraId="00559FA5" w14:textId="77777777" w:rsidR="00E547A0" w:rsidRPr="00E547A0" w:rsidRDefault="00E547A0" w:rsidP="003674F7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84BE07B" w14:textId="674D5B41" w:rsidR="00E547A0" w:rsidRPr="00FA50A4" w:rsidRDefault="00E547A0" w:rsidP="00E547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A50A4">
        <w:rPr>
          <w:rFonts w:ascii="Times New Roman" w:hAnsi="Times New Roman" w:cs="Times New Roman"/>
          <w:sz w:val="24"/>
          <w:szCs w:val="24"/>
        </w:rPr>
        <w:t>____ Employment (full</w:t>
      </w:r>
      <w:r w:rsidR="00FA50A4" w:rsidRPr="00FA50A4">
        <w:rPr>
          <w:rFonts w:ascii="Times New Roman" w:hAnsi="Times New Roman" w:cs="Times New Roman"/>
          <w:sz w:val="24"/>
          <w:szCs w:val="24"/>
        </w:rPr>
        <w:t>-</w:t>
      </w:r>
      <w:r w:rsidRPr="00FA50A4">
        <w:rPr>
          <w:rFonts w:ascii="Times New Roman" w:hAnsi="Times New Roman" w:cs="Times New Roman"/>
          <w:sz w:val="24"/>
          <w:szCs w:val="24"/>
        </w:rPr>
        <w:t>time or internships)</w:t>
      </w:r>
    </w:p>
    <w:p w14:paraId="01EF86BC" w14:textId="21319CEF" w:rsidR="00E547A0" w:rsidRPr="00FA50A4" w:rsidRDefault="00E547A0" w:rsidP="00E547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A50A4">
        <w:rPr>
          <w:rFonts w:ascii="Times New Roman" w:hAnsi="Times New Roman" w:cs="Times New Roman"/>
          <w:sz w:val="24"/>
          <w:szCs w:val="24"/>
        </w:rPr>
        <w:t>____ Admission to an educational institution</w:t>
      </w:r>
    </w:p>
    <w:p w14:paraId="5D1088AD" w14:textId="0E99EBF0" w:rsidR="00E547A0" w:rsidRPr="00E547A0" w:rsidRDefault="006074DB" w:rsidP="00E547A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 F</w:t>
      </w:r>
      <w:r w:rsidR="00E547A0" w:rsidRPr="00E547A0">
        <w:rPr>
          <w:rFonts w:ascii="Times New Roman" w:hAnsi="Times New Roman" w:cs="Times New Roman"/>
          <w:sz w:val="24"/>
          <w:szCs w:val="24"/>
        </w:rPr>
        <w:t>amily communications about university experience</w:t>
      </w:r>
    </w:p>
    <w:p w14:paraId="26A42B02" w14:textId="334E701B" w:rsidR="00E547A0" w:rsidRPr="00E547A0" w:rsidRDefault="00E547A0" w:rsidP="001C6C84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E547A0">
        <w:rPr>
          <w:rFonts w:ascii="Times New Roman" w:hAnsi="Times New Roman" w:cs="Times New Roman"/>
          <w:sz w:val="24"/>
          <w:szCs w:val="24"/>
        </w:rPr>
        <w:t xml:space="preserve">____ Other (specify) </w:t>
      </w:r>
      <w:r w:rsidR="007F6C6D">
        <w:rPr>
          <w:rFonts w:ascii="Times New Roman" w:hAnsi="Times New Roman" w:cs="Times New Roman"/>
          <w:sz w:val="24"/>
          <w:szCs w:val="24"/>
          <w:u w:val="single"/>
        </w:rPr>
        <w:tab/>
        <w:t xml:space="preserve"> </w:t>
      </w:r>
    </w:p>
    <w:p w14:paraId="101703BC" w14:textId="075E3D91" w:rsidR="003674F7" w:rsidRDefault="00E547A0" w:rsidP="00BC4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47A0" w:rsidDel="008F0084">
        <w:rPr>
          <w:rFonts w:ascii="Times New Roman" w:eastAsia="Times New Roman" w:hAnsi="Times New Roman" w:cs="Times New Roman"/>
          <w:sz w:val="24"/>
          <w:szCs w:val="24"/>
        </w:rPr>
        <w:t xml:space="preserve">I understand the information may be released orally or in written form of any type, as preferred by the </w:t>
      </w:r>
      <w:r w:rsidDel="008F0084">
        <w:rPr>
          <w:rFonts w:ascii="Times New Roman" w:eastAsia="Times New Roman" w:hAnsi="Times New Roman" w:cs="Times New Roman"/>
          <w:sz w:val="24"/>
          <w:szCs w:val="24"/>
        </w:rPr>
        <w:t>named person</w:t>
      </w:r>
      <w:r w:rsidRPr="00E547A0" w:rsidDel="008F0084">
        <w:rPr>
          <w:rFonts w:ascii="Times New Roman" w:eastAsia="Times New Roman" w:hAnsi="Times New Roman" w:cs="Times New Roman"/>
          <w:sz w:val="24"/>
          <w:szCs w:val="24"/>
        </w:rPr>
        <w:t>.</w:t>
      </w:r>
      <w:r w:rsidR="006074DB" w:rsidDel="008F008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547A0" w:rsidDel="008F0084">
        <w:rPr>
          <w:rFonts w:ascii="Times New Roman" w:eastAsia="Times New Roman" w:hAnsi="Times New Roman" w:cs="Times New Roman"/>
          <w:sz w:val="24"/>
          <w:szCs w:val="24"/>
        </w:rPr>
        <w:t xml:space="preserve"> I understand I may revoke this Consent upon providing written notice to </w:t>
      </w:r>
      <w:r w:rsidDel="008F0084">
        <w:rPr>
          <w:rFonts w:ascii="Times New Roman" w:eastAsia="Times New Roman" w:hAnsi="Times New Roman" w:cs="Times New Roman"/>
          <w:sz w:val="24"/>
          <w:szCs w:val="24"/>
        </w:rPr>
        <w:t>named person listed above</w:t>
      </w:r>
      <w:r w:rsidR="00BB07AB">
        <w:rPr>
          <w:rFonts w:ascii="Times New Roman" w:eastAsia="Times New Roman" w:hAnsi="Times New Roman" w:cs="Times New Roman"/>
          <w:sz w:val="24"/>
          <w:szCs w:val="24"/>
        </w:rPr>
        <w:t xml:space="preserve"> by signing the Revocation Section at the end of this form</w:t>
      </w:r>
      <w:r w:rsidRPr="00E547A0" w:rsidDel="008F008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BB07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547A0" w:rsidDel="008F0084"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r w:rsidR="0065403C">
        <w:rPr>
          <w:rFonts w:ascii="Times New Roman" w:eastAsia="Times New Roman" w:hAnsi="Times New Roman" w:cs="Times New Roman"/>
          <w:sz w:val="24"/>
          <w:szCs w:val="24"/>
        </w:rPr>
        <w:t>also</w:t>
      </w:r>
      <w:r w:rsidR="0065403C" w:rsidRPr="00E547A0" w:rsidDel="008F008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547A0" w:rsidDel="008F0084">
        <w:rPr>
          <w:rFonts w:ascii="Times New Roman" w:eastAsia="Times New Roman" w:hAnsi="Times New Roman" w:cs="Times New Roman"/>
          <w:sz w:val="24"/>
          <w:szCs w:val="24"/>
        </w:rPr>
        <w:t xml:space="preserve">understand that until this revocation is made, this </w:t>
      </w:r>
      <w:r w:rsidR="00BB07AB" w:rsidRPr="00E547A0" w:rsidDel="008F0084">
        <w:rPr>
          <w:rFonts w:ascii="Times New Roman" w:eastAsia="Times New Roman" w:hAnsi="Times New Roman" w:cs="Times New Roman"/>
          <w:sz w:val="24"/>
          <w:szCs w:val="24"/>
        </w:rPr>
        <w:t xml:space="preserve">Consent </w:t>
      </w:r>
      <w:r w:rsidRPr="00E547A0" w:rsidDel="008F0084">
        <w:rPr>
          <w:rFonts w:ascii="Times New Roman" w:eastAsia="Times New Roman" w:hAnsi="Times New Roman" w:cs="Times New Roman"/>
          <w:sz w:val="24"/>
          <w:szCs w:val="24"/>
        </w:rPr>
        <w:t xml:space="preserve">shall remain in effect and my educational records will continue to be provided to </w:t>
      </w:r>
      <w:r w:rsidDel="008F0084">
        <w:rPr>
          <w:rFonts w:ascii="Times New Roman" w:eastAsia="Times New Roman" w:hAnsi="Times New Roman" w:cs="Times New Roman"/>
          <w:sz w:val="24"/>
          <w:szCs w:val="24"/>
        </w:rPr>
        <w:t xml:space="preserve">named person/entity above </w:t>
      </w:r>
      <w:r w:rsidRPr="00E547A0" w:rsidDel="008F0084">
        <w:rPr>
          <w:rFonts w:ascii="Times New Roman" w:eastAsia="Times New Roman" w:hAnsi="Times New Roman" w:cs="Times New Roman"/>
          <w:sz w:val="24"/>
          <w:szCs w:val="24"/>
        </w:rPr>
        <w:t>for the specific purpose described above</w:t>
      </w:r>
      <w:r w:rsidR="0065403C">
        <w:rPr>
          <w:rFonts w:ascii="Times New Roman" w:eastAsia="Times New Roman" w:hAnsi="Times New Roman" w:cs="Times New Roman"/>
          <w:sz w:val="24"/>
          <w:szCs w:val="24"/>
        </w:rPr>
        <w:t xml:space="preserve">.  </w:t>
      </w:r>
      <w:r w:rsidR="0065403C" w:rsidRPr="009F40FC">
        <w:rPr>
          <w:rFonts w:ascii="Times New Roman" w:hAnsi="Times New Roman" w:cs="Times New Roman"/>
          <w:sz w:val="24"/>
          <w:szCs w:val="24"/>
        </w:rPr>
        <w:t xml:space="preserve">I further understand that any action taken on this </w:t>
      </w:r>
      <w:r w:rsidR="0065403C">
        <w:rPr>
          <w:rFonts w:ascii="Times New Roman" w:hAnsi="Times New Roman" w:cs="Times New Roman"/>
          <w:sz w:val="24"/>
          <w:szCs w:val="24"/>
        </w:rPr>
        <w:t>Consent</w:t>
      </w:r>
      <w:r w:rsidR="0065403C" w:rsidRPr="009F40FC">
        <w:rPr>
          <w:rFonts w:ascii="Times New Roman" w:hAnsi="Times New Roman" w:cs="Times New Roman"/>
          <w:sz w:val="24"/>
          <w:szCs w:val="24"/>
        </w:rPr>
        <w:t xml:space="preserve"> prior to the rescinded date is legal and binding</w:t>
      </w:r>
    </w:p>
    <w:p w14:paraId="7F3433C9" w14:textId="10B3924B" w:rsidR="00BC4091" w:rsidRPr="009F40FC" w:rsidRDefault="00BC4091" w:rsidP="00BC4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4000CDB" w14:textId="77777777" w:rsidR="00BC4091" w:rsidRPr="009F40FC" w:rsidRDefault="00BC4091" w:rsidP="00BC40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F6F98B" w14:textId="3AA0810C" w:rsidR="003674F7" w:rsidRPr="00E547A0" w:rsidRDefault="003674F7" w:rsidP="001C6C84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E547A0">
        <w:rPr>
          <w:rFonts w:ascii="Times New Roman" w:hAnsi="Times New Roman" w:cs="Times New Roman"/>
          <w:sz w:val="24"/>
          <w:szCs w:val="24"/>
        </w:rPr>
        <w:t>Name (print)</w:t>
      </w:r>
      <w:r w:rsidR="00E96A31">
        <w:rPr>
          <w:rFonts w:ascii="Times New Roman" w:hAnsi="Times New Roman" w:cs="Times New Roman"/>
          <w:sz w:val="24"/>
          <w:szCs w:val="24"/>
        </w:rPr>
        <w:t>:</w:t>
      </w:r>
      <w:r w:rsidRPr="00E547A0">
        <w:rPr>
          <w:rFonts w:ascii="Times New Roman" w:hAnsi="Times New Roman" w:cs="Times New Roman"/>
          <w:sz w:val="24"/>
          <w:szCs w:val="24"/>
        </w:rPr>
        <w:t xml:space="preserve"> </w:t>
      </w:r>
      <w:r w:rsidRPr="001C6C84">
        <w:rPr>
          <w:rFonts w:ascii="Times New Roman" w:hAnsi="Times New Roman" w:cs="Times New Roman"/>
          <w:sz w:val="24"/>
          <w:szCs w:val="24"/>
          <w:u w:val="single"/>
        </w:rPr>
        <w:tab/>
      </w:r>
      <w:r w:rsidR="00833F11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66D036D0" w14:textId="77777777" w:rsidR="003674F7" w:rsidRPr="00E547A0" w:rsidRDefault="003674F7" w:rsidP="001C6C84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5CD3CA4A" w14:textId="3D33F81B" w:rsidR="003674F7" w:rsidRPr="00E547A0" w:rsidRDefault="003674F7" w:rsidP="001C6C84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E547A0">
        <w:rPr>
          <w:rFonts w:ascii="Times New Roman" w:hAnsi="Times New Roman" w:cs="Times New Roman"/>
          <w:sz w:val="24"/>
          <w:szCs w:val="24"/>
        </w:rPr>
        <w:t>Signature</w:t>
      </w:r>
      <w:r w:rsidR="00E96A31">
        <w:rPr>
          <w:rFonts w:ascii="Times New Roman" w:hAnsi="Times New Roman" w:cs="Times New Roman"/>
          <w:sz w:val="24"/>
          <w:szCs w:val="24"/>
        </w:rPr>
        <w:t>:</w:t>
      </w:r>
      <w:r w:rsidRPr="00E547A0">
        <w:rPr>
          <w:rFonts w:ascii="Times New Roman" w:hAnsi="Times New Roman" w:cs="Times New Roman"/>
          <w:sz w:val="24"/>
          <w:szCs w:val="24"/>
        </w:rPr>
        <w:t xml:space="preserve"> </w:t>
      </w:r>
      <w:r w:rsidR="00833F11">
        <w:rPr>
          <w:rFonts w:ascii="Times New Roman" w:hAnsi="Times New Roman" w:cs="Times New Roman"/>
          <w:sz w:val="24"/>
          <w:szCs w:val="24"/>
          <w:u w:val="single"/>
        </w:rPr>
        <w:tab/>
        <w:t xml:space="preserve"> </w:t>
      </w:r>
    </w:p>
    <w:p w14:paraId="440454F8" w14:textId="77777777" w:rsidR="003674F7" w:rsidRPr="00E547A0" w:rsidRDefault="003674F7" w:rsidP="001C6C84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753C90FF" w14:textId="72EB0537" w:rsidR="003674F7" w:rsidRPr="00E547A0" w:rsidRDefault="003674F7" w:rsidP="001C6C84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E547A0">
        <w:rPr>
          <w:rFonts w:ascii="Times New Roman" w:hAnsi="Times New Roman" w:cs="Times New Roman"/>
          <w:sz w:val="24"/>
          <w:szCs w:val="24"/>
        </w:rPr>
        <w:t>Student ID Number</w:t>
      </w:r>
      <w:r w:rsidR="00E96A31">
        <w:rPr>
          <w:rFonts w:ascii="Times New Roman" w:hAnsi="Times New Roman" w:cs="Times New Roman"/>
          <w:sz w:val="24"/>
          <w:szCs w:val="24"/>
        </w:rPr>
        <w:t>:</w:t>
      </w:r>
      <w:r w:rsidRPr="00E547A0">
        <w:rPr>
          <w:rFonts w:ascii="Times New Roman" w:hAnsi="Times New Roman" w:cs="Times New Roman"/>
          <w:sz w:val="24"/>
          <w:szCs w:val="24"/>
        </w:rPr>
        <w:t xml:space="preserve"> </w:t>
      </w:r>
      <w:r w:rsidR="00550C79" w:rsidRPr="001C6C84">
        <w:rPr>
          <w:rFonts w:ascii="Times New Roman" w:hAnsi="Times New Roman" w:cs="Times New Roman"/>
          <w:sz w:val="24"/>
          <w:szCs w:val="24"/>
          <w:u w:val="single"/>
        </w:rPr>
        <w:tab/>
      </w:r>
      <w:r w:rsidR="00833F11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2F937DD9" w14:textId="77777777" w:rsidR="00550C79" w:rsidRPr="00E547A0" w:rsidRDefault="00550C79" w:rsidP="001C6C84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484FC75F" w14:textId="2A912D82" w:rsidR="00550C79" w:rsidRPr="001C6C84" w:rsidRDefault="00550C79" w:rsidP="001C6C84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E547A0">
        <w:rPr>
          <w:rFonts w:ascii="Times New Roman" w:hAnsi="Times New Roman" w:cs="Times New Roman"/>
          <w:sz w:val="24"/>
          <w:szCs w:val="24"/>
        </w:rPr>
        <w:t>Date</w:t>
      </w:r>
      <w:r w:rsidR="00E96A31">
        <w:rPr>
          <w:rFonts w:ascii="Times New Roman" w:hAnsi="Times New Roman" w:cs="Times New Roman"/>
          <w:sz w:val="24"/>
          <w:szCs w:val="24"/>
        </w:rPr>
        <w:t>:</w:t>
      </w:r>
      <w:r w:rsidRPr="00E547A0">
        <w:rPr>
          <w:rFonts w:ascii="Times New Roman" w:hAnsi="Times New Roman" w:cs="Times New Roman"/>
          <w:sz w:val="24"/>
          <w:szCs w:val="24"/>
        </w:rPr>
        <w:t xml:space="preserve"> </w:t>
      </w:r>
      <w:r w:rsidR="00833F11">
        <w:rPr>
          <w:rFonts w:ascii="Times New Roman" w:hAnsi="Times New Roman" w:cs="Times New Roman"/>
          <w:sz w:val="24"/>
          <w:szCs w:val="24"/>
          <w:u w:val="single"/>
        </w:rPr>
        <w:tab/>
        <w:t xml:space="preserve"> </w:t>
      </w:r>
    </w:p>
    <w:p w14:paraId="493BF051" w14:textId="1B7F28B2" w:rsidR="00BC4091" w:rsidRDefault="00BC4091" w:rsidP="00550C79">
      <w:pPr>
        <w:tabs>
          <w:tab w:val="left" w:pos="726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78490343" w14:textId="240F0FF0" w:rsidR="00BC4091" w:rsidRDefault="00BC4091" w:rsidP="00550C79">
      <w:pPr>
        <w:tabs>
          <w:tab w:val="left" w:pos="726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548B4DB4" w14:textId="77777777" w:rsidR="00BC4091" w:rsidRPr="007D7328" w:rsidRDefault="00BC4091" w:rsidP="00BC409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D7328">
        <w:rPr>
          <w:rFonts w:ascii="Times New Roman" w:hAnsi="Times New Roman" w:cs="Times New Roman"/>
          <w:b/>
          <w:sz w:val="24"/>
          <w:szCs w:val="24"/>
        </w:rPr>
        <w:t>REVOCATION SECTION</w:t>
      </w:r>
    </w:p>
    <w:p w14:paraId="7F30DBD0" w14:textId="7814C2B5" w:rsidR="00BC4091" w:rsidRPr="007D7328" w:rsidRDefault="00BC4091" w:rsidP="00BC4091">
      <w:pPr>
        <w:jc w:val="both"/>
        <w:rPr>
          <w:rFonts w:ascii="Times New Roman" w:hAnsi="Times New Roman" w:cs="Times New Roman"/>
          <w:sz w:val="24"/>
          <w:szCs w:val="24"/>
        </w:rPr>
      </w:pPr>
      <w:r w:rsidRPr="0043191C">
        <w:rPr>
          <w:rFonts w:ascii="Times New Roman" w:hAnsi="Times New Roman" w:cs="Times New Roman"/>
          <w:sz w:val="24"/>
          <w:szCs w:val="24"/>
        </w:rPr>
        <w:t xml:space="preserve">I hereby request that this authorization to disclose </w:t>
      </w:r>
      <w:r w:rsidR="00881E66" w:rsidRPr="0043191C">
        <w:rPr>
          <w:rFonts w:ascii="Times New Roman" w:hAnsi="Times New Roman" w:cs="Times New Roman"/>
          <w:sz w:val="24"/>
          <w:szCs w:val="24"/>
        </w:rPr>
        <w:t xml:space="preserve">student educational </w:t>
      </w:r>
      <w:r w:rsidRPr="0043191C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881E66" w:rsidRPr="0043191C">
        <w:rPr>
          <w:rFonts w:ascii="Times New Roman" w:hAnsi="Times New Roman" w:cs="Times New Roman"/>
          <w:sz w:val="24"/>
          <w:szCs w:val="24"/>
        </w:rPr>
        <w:t>from</w:t>
      </w:r>
      <w:r w:rsidRPr="0043191C">
        <w:rPr>
          <w:rFonts w:ascii="Times New Roman" w:hAnsi="Times New Roman" w:cs="Times New Roman"/>
          <w:sz w:val="24"/>
          <w:szCs w:val="24"/>
        </w:rPr>
        <w:t xml:space="preserve"> </w:t>
      </w:r>
      <w:r w:rsidR="00E96A31" w:rsidRPr="0043191C">
        <w:rPr>
          <w:rFonts w:ascii="Times New Roman" w:hAnsi="Times New Roman" w:cs="Times New Roman"/>
          <w:sz w:val="24"/>
          <w:szCs w:val="24"/>
        </w:rPr>
        <w:t>__</w:t>
      </w:r>
      <w:r w:rsidRPr="0043191C">
        <w:rPr>
          <w:rFonts w:ascii="Times New Roman" w:hAnsi="Times New Roman" w:cs="Times New Roman"/>
          <w:sz w:val="24"/>
          <w:szCs w:val="24"/>
        </w:rPr>
        <w:t>_______________</w:t>
      </w:r>
      <w:r w:rsidR="00E96A31" w:rsidRPr="0043191C">
        <w:rPr>
          <w:rFonts w:ascii="Times New Roman" w:hAnsi="Times New Roman" w:cs="Times New Roman"/>
          <w:sz w:val="24"/>
          <w:szCs w:val="24"/>
        </w:rPr>
        <w:t>__</w:t>
      </w:r>
      <w:r w:rsidRPr="0043191C">
        <w:rPr>
          <w:rFonts w:ascii="Times New Roman" w:hAnsi="Times New Roman" w:cs="Times New Roman"/>
          <w:sz w:val="24"/>
          <w:szCs w:val="24"/>
        </w:rPr>
        <w:t xml:space="preserve">_________, (Student) signed by </w:t>
      </w:r>
      <w:r w:rsidR="00E96A31" w:rsidRPr="0043191C">
        <w:rPr>
          <w:rFonts w:ascii="Times New Roman" w:hAnsi="Times New Roman" w:cs="Times New Roman"/>
          <w:sz w:val="24"/>
          <w:szCs w:val="24"/>
        </w:rPr>
        <w:t>____________________________</w:t>
      </w:r>
      <w:r w:rsidRPr="0043191C">
        <w:rPr>
          <w:rFonts w:ascii="Times New Roman" w:hAnsi="Times New Roman" w:cs="Times New Roman"/>
          <w:sz w:val="24"/>
          <w:szCs w:val="24"/>
        </w:rPr>
        <w:t xml:space="preserve">, </w:t>
      </w:r>
      <w:r w:rsidR="00881E66" w:rsidRPr="0043191C">
        <w:rPr>
          <w:rFonts w:ascii="Times New Roman" w:hAnsi="Times New Roman" w:cs="Times New Roman"/>
          <w:sz w:val="24"/>
          <w:szCs w:val="24"/>
        </w:rPr>
        <w:t>(Student</w:t>
      </w:r>
      <w:r w:rsidRPr="0043191C">
        <w:rPr>
          <w:rFonts w:ascii="Times New Roman" w:hAnsi="Times New Roman" w:cs="Times New Roman"/>
          <w:sz w:val="24"/>
          <w:szCs w:val="24"/>
        </w:rPr>
        <w:t xml:space="preserve">) on ______________ (Date of Signature) be rescinded, effective </w:t>
      </w:r>
      <w:r w:rsidR="00E96A31" w:rsidRPr="0043191C">
        <w:rPr>
          <w:rFonts w:ascii="Times New Roman" w:hAnsi="Times New Roman" w:cs="Times New Roman"/>
          <w:sz w:val="24"/>
          <w:szCs w:val="24"/>
        </w:rPr>
        <w:t>______________ (Date</w:t>
      </w:r>
      <w:r w:rsidRPr="0043191C">
        <w:rPr>
          <w:rFonts w:ascii="Times New Roman" w:hAnsi="Times New Roman" w:cs="Times New Roman"/>
          <w:sz w:val="24"/>
          <w:szCs w:val="24"/>
        </w:rPr>
        <w:t>).  I understand that any action taken on this authorization prior to the rescinded date is legal and binding.</w:t>
      </w:r>
    </w:p>
    <w:p w14:paraId="106DAA35" w14:textId="436B2713" w:rsidR="00BC4091" w:rsidRDefault="00BC4091" w:rsidP="00BC4091">
      <w:pPr>
        <w:rPr>
          <w:rFonts w:ascii="Times New Roman" w:hAnsi="Times New Roman" w:cs="Times New Roman"/>
          <w:sz w:val="24"/>
          <w:szCs w:val="24"/>
        </w:rPr>
      </w:pPr>
    </w:p>
    <w:p w14:paraId="73E9060E" w14:textId="274FECCD" w:rsidR="007D7328" w:rsidRPr="0043191C" w:rsidRDefault="0065403C" w:rsidP="00881E66">
      <w:pPr>
        <w:tabs>
          <w:tab w:val="left" w:pos="5760"/>
          <w:tab w:val="left" w:pos="6480"/>
          <w:tab w:val="left" w:pos="10080"/>
        </w:tabs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43191C">
        <w:rPr>
          <w:rFonts w:ascii="Times New Roman" w:hAnsi="Times New Roman" w:cs="Times New Roman"/>
          <w:sz w:val="24"/>
          <w:szCs w:val="24"/>
        </w:rPr>
        <w:t xml:space="preserve">Student </w:t>
      </w:r>
      <w:r w:rsidR="007D7328" w:rsidRPr="0043191C">
        <w:rPr>
          <w:rFonts w:ascii="Times New Roman" w:hAnsi="Times New Roman" w:cs="Times New Roman"/>
          <w:sz w:val="24"/>
          <w:szCs w:val="24"/>
        </w:rPr>
        <w:t xml:space="preserve">Signature </w:t>
      </w:r>
      <w:r w:rsidR="007D7328" w:rsidRPr="0043191C">
        <w:rPr>
          <w:rFonts w:ascii="Times New Roman" w:hAnsi="Times New Roman" w:cs="Times New Roman"/>
          <w:sz w:val="24"/>
          <w:szCs w:val="24"/>
          <w:u w:val="single"/>
        </w:rPr>
        <w:tab/>
        <w:t xml:space="preserve"> </w:t>
      </w:r>
      <w:r w:rsidR="00881E66" w:rsidRPr="0043191C">
        <w:rPr>
          <w:rFonts w:ascii="Times New Roman" w:hAnsi="Times New Roman" w:cs="Times New Roman"/>
          <w:sz w:val="24"/>
          <w:szCs w:val="24"/>
        </w:rPr>
        <w:tab/>
        <w:t xml:space="preserve">Date: </w:t>
      </w:r>
      <w:r w:rsidR="00881E66" w:rsidRPr="0043191C">
        <w:rPr>
          <w:rFonts w:ascii="Times New Roman" w:hAnsi="Times New Roman" w:cs="Times New Roman"/>
          <w:sz w:val="24"/>
          <w:szCs w:val="24"/>
          <w:u w:val="single"/>
        </w:rPr>
        <w:tab/>
        <w:t xml:space="preserve"> </w:t>
      </w:r>
    </w:p>
    <w:p w14:paraId="70E3218F" w14:textId="1F7ABA6C" w:rsidR="00BC4091" w:rsidRDefault="00BC4091" w:rsidP="00550C79">
      <w:pPr>
        <w:tabs>
          <w:tab w:val="left" w:pos="726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424E7B4E" w14:textId="67508406" w:rsidR="0065403C" w:rsidRDefault="0065403C" w:rsidP="00550C79">
      <w:pPr>
        <w:tabs>
          <w:tab w:val="left" w:pos="726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0DD5BBAE" w14:textId="654ED3CB" w:rsidR="0065403C" w:rsidRPr="0043191C" w:rsidRDefault="0065403C" w:rsidP="0065403C">
      <w:pPr>
        <w:tabs>
          <w:tab w:val="left" w:pos="5760"/>
          <w:tab w:val="left" w:pos="6480"/>
          <w:tab w:val="left" w:pos="10080"/>
        </w:tabs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43191C">
        <w:rPr>
          <w:rFonts w:ascii="Times New Roman" w:hAnsi="Times New Roman" w:cs="Times New Roman"/>
          <w:sz w:val="24"/>
          <w:szCs w:val="24"/>
        </w:rPr>
        <w:t xml:space="preserve">Witness Signature </w:t>
      </w:r>
      <w:r w:rsidRPr="0043191C">
        <w:rPr>
          <w:rFonts w:ascii="Times New Roman" w:hAnsi="Times New Roman" w:cs="Times New Roman"/>
          <w:sz w:val="24"/>
          <w:szCs w:val="24"/>
          <w:u w:val="single"/>
        </w:rPr>
        <w:tab/>
        <w:t xml:space="preserve"> </w:t>
      </w:r>
      <w:r w:rsidRPr="0043191C">
        <w:rPr>
          <w:rFonts w:ascii="Times New Roman" w:hAnsi="Times New Roman" w:cs="Times New Roman"/>
          <w:sz w:val="24"/>
          <w:szCs w:val="24"/>
        </w:rPr>
        <w:tab/>
        <w:t xml:space="preserve">Date: </w:t>
      </w:r>
      <w:r w:rsidRPr="0043191C">
        <w:rPr>
          <w:rFonts w:ascii="Times New Roman" w:hAnsi="Times New Roman" w:cs="Times New Roman"/>
          <w:sz w:val="24"/>
          <w:szCs w:val="24"/>
          <w:u w:val="single"/>
        </w:rPr>
        <w:tab/>
        <w:t xml:space="preserve"> </w:t>
      </w:r>
    </w:p>
    <w:p w14:paraId="5B8DC665" w14:textId="77777777" w:rsidR="0065403C" w:rsidRPr="007D7328" w:rsidRDefault="0065403C" w:rsidP="0065403C">
      <w:pPr>
        <w:tabs>
          <w:tab w:val="left" w:pos="726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16E5C794" w14:textId="77777777" w:rsidR="0065403C" w:rsidRPr="007D7328" w:rsidRDefault="0065403C" w:rsidP="00550C79">
      <w:pPr>
        <w:tabs>
          <w:tab w:val="left" w:pos="7260"/>
        </w:tabs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65403C" w:rsidRPr="007D7328" w:rsidSect="00E547A0">
      <w:foot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67F0B1" w14:textId="77777777" w:rsidR="00354D48" w:rsidRDefault="00354D48" w:rsidP="00354D48">
      <w:pPr>
        <w:spacing w:after="0" w:line="240" w:lineRule="auto"/>
      </w:pPr>
      <w:r>
        <w:separator/>
      </w:r>
    </w:p>
  </w:endnote>
  <w:endnote w:type="continuationSeparator" w:id="0">
    <w:p w14:paraId="1E35D40C" w14:textId="77777777" w:rsidR="00354D48" w:rsidRDefault="00354D48" w:rsidP="00354D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59319481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1986812881"/>
          <w:docPartObj>
            <w:docPartGallery w:val="Page Numbers (Bottom of Page)"/>
            <w:docPartUnique/>
          </w:docPartObj>
        </w:sdtPr>
        <w:sdtEndPr>
          <w:rPr>
            <w:rFonts w:ascii="Times New Roman" w:hAnsi="Times New Roman" w:cs="Times New Roman"/>
            <w:noProof/>
            <w:sz w:val="20"/>
            <w:szCs w:val="20"/>
          </w:rPr>
        </w:sdtEndPr>
        <w:sdtContent>
          <w:p w14:paraId="02896C16" w14:textId="77777777" w:rsidR="00EC4C58" w:rsidRDefault="00EC4C58" w:rsidP="00EC4C58">
            <w:pPr>
              <w:pStyle w:val="Footer"/>
              <w:jc w:val="right"/>
            </w:pPr>
          </w:p>
          <w:p w14:paraId="54819241" w14:textId="0719995C" w:rsidR="00EC4C58" w:rsidRPr="00EC4C58" w:rsidRDefault="00EC4C58" w:rsidP="00EC4C58">
            <w:pPr>
              <w:pStyle w:val="Footer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56A75">
              <w:rPr>
                <w:rFonts w:ascii="Times New Roman" w:hAnsi="Times New Roman" w:cs="Times New Roman"/>
                <w:sz w:val="20"/>
                <w:szCs w:val="20"/>
              </w:rPr>
              <w:t>Adopted 09/01/2016</w:t>
            </w:r>
          </w:p>
        </w:sdtContent>
      </w:sdt>
      <w:p w14:paraId="254DD326" w14:textId="2AFDCB60" w:rsidR="00354D48" w:rsidRDefault="00EC4C58" w:rsidP="00EC4C58">
        <w:pPr>
          <w:pStyle w:val="Footer"/>
          <w:jc w:val="right"/>
        </w:pPr>
        <w:r w:rsidRPr="00EC4C58">
          <w:rPr>
            <w:rFonts w:ascii="Times New Roman" w:hAnsi="Times New Roman" w:cs="Times New Roman"/>
            <w:sz w:val="20"/>
            <w:szCs w:val="20"/>
          </w:rPr>
          <w:t xml:space="preserve"> </w:t>
        </w:r>
        <w:r w:rsidR="00354D48" w:rsidRPr="00EC4C58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="00354D48" w:rsidRPr="00EC4C58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="00354D48" w:rsidRPr="00EC4C58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44071D">
          <w:rPr>
            <w:rFonts w:ascii="Times New Roman" w:hAnsi="Times New Roman" w:cs="Times New Roman"/>
            <w:noProof/>
            <w:sz w:val="20"/>
            <w:szCs w:val="20"/>
          </w:rPr>
          <w:t>2</w:t>
        </w:r>
        <w:r w:rsidR="00354D48" w:rsidRPr="00EC4C58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  <w:p w14:paraId="1CBC59D1" w14:textId="77777777" w:rsidR="00354D48" w:rsidRDefault="00354D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AE2E5E" w14:textId="77777777" w:rsidR="00354D48" w:rsidRDefault="00354D48" w:rsidP="00354D48">
      <w:pPr>
        <w:spacing w:after="0" w:line="240" w:lineRule="auto"/>
      </w:pPr>
      <w:r>
        <w:separator/>
      </w:r>
    </w:p>
  </w:footnote>
  <w:footnote w:type="continuationSeparator" w:id="0">
    <w:p w14:paraId="56223684" w14:textId="77777777" w:rsidR="00354D48" w:rsidRDefault="00354D48" w:rsidP="00354D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7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NzWxMDc1MDY3MjJV0lEKTi0uzszPAykwrgUApLLswiwAAAA="/>
  </w:docVars>
  <w:rsids>
    <w:rsidRoot w:val="00C5016E"/>
    <w:rsid w:val="00125162"/>
    <w:rsid w:val="00153209"/>
    <w:rsid w:val="001C6C84"/>
    <w:rsid w:val="0028493A"/>
    <w:rsid w:val="00354D48"/>
    <w:rsid w:val="003674F7"/>
    <w:rsid w:val="00386A1D"/>
    <w:rsid w:val="003D5C70"/>
    <w:rsid w:val="0043191C"/>
    <w:rsid w:val="0044071D"/>
    <w:rsid w:val="004F1700"/>
    <w:rsid w:val="005012BE"/>
    <w:rsid w:val="00550C79"/>
    <w:rsid w:val="00582F68"/>
    <w:rsid w:val="00596F2A"/>
    <w:rsid w:val="005B6C0B"/>
    <w:rsid w:val="006074DB"/>
    <w:rsid w:val="00627F68"/>
    <w:rsid w:val="006453EC"/>
    <w:rsid w:val="0065403C"/>
    <w:rsid w:val="007D7328"/>
    <w:rsid w:val="007F6C6D"/>
    <w:rsid w:val="00833F11"/>
    <w:rsid w:val="00881E66"/>
    <w:rsid w:val="008F0084"/>
    <w:rsid w:val="008F6090"/>
    <w:rsid w:val="009C3157"/>
    <w:rsid w:val="009F40FC"/>
    <w:rsid w:val="00A4537C"/>
    <w:rsid w:val="00A928BE"/>
    <w:rsid w:val="00BB07AB"/>
    <w:rsid w:val="00BC4091"/>
    <w:rsid w:val="00C17F8B"/>
    <w:rsid w:val="00C31188"/>
    <w:rsid w:val="00C5016E"/>
    <w:rsid w:val="00CB7C03"/>
    <w:rsid w:val="00CD5B09"/>
    <w:rsid w:val="00E547A0"/>
    <w:rsid w:val="00E839F6"/>
    <w:rsid w:val="00E96A31"/>
    <w:rsid w:val="00EC1C4D"/>
    <w:rsid w:val="00EC4C58"/>
    <w:rsid w:val="00FA5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3304E9B"/>
  <w15:chartTrackingRefBased/>
  <w15:docId w15:val="{BF31DE11-043E-4C90-B0EB-B4858023E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7C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7C0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CD5B09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1C6C8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54D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4D48"/>
  </w:style>
  <w:style w:type="paragraph" w:styleId="Footer">
    <w:name w:val="footer"/>
    <w:basedOn w:val="Normal"/>
    <w:link w:val="FooterChar"/>
    <w:uiPriority w:val="99"/>
    <w:unhideWhenUsed/>
    <w:rsid w:val="00354D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4D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13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46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6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8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5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8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2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4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9BE19-22F8-4DCC-84EA-0B39D921A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9</Words>
  <Characters>284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gebein, Rebecca</dc:creator>
  <cp:keywords/>
  <dc:description/>
  <cp:lastModifiedBy>Jenkins, Nicole</cp:lastModifiedBy>
  <cp:revision>4</cp:revision>
  <cp:lastPrinted>2016-08-29T20:22:00Z</cp:lastPrinted>
  <dcterms:created xsi:type="dcterms:W3CDTF">2016-09-01T20:02:00Z</dcterms:created>
  <dcterms:modified xsi:type="dcterms:W3CDTF">2016-09-01T20:07:00Z</dcterms:modified>
</cp:coreProperties>
</file>